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50" w:type="pct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42"/>
        <w:gridCol w:w="5322"/>
      </w:tblGrid>
      <w:tr w:rsidR="00EE268C" w14:paraId="395C47D9" w14:textId="77777777" w:rsidTr="00EE268C">
        <w:trPr>
          <w:trHeight w:val="105"/>
        </w:trPr>
        <w:tc>
          <w:tcPr>
            <w:tcW w:w="5079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1F9F57" w14:textId="77777777" w:rsidR="00EE268C" w:rsidRDefault="00EE268C">
            <w:pPr>
              <w:pStyle w:val="Title"/>
              <w:jc w:val="both"/>
            </w:pPr>
            <w:r>
              <w:t xml:space="preserve">Joseph C. Little </w:t>
            </w:r>
          </w:p>
          <w:p w14:paraId="6830BC9F" w14:textId="169429E9" w:rsidR="00EE268C" w:rsidRDefault="00CD6468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>
              <w:rPr>
                <w:rFonts w:eastAsia="Helvetica Neue" w:cs="Helvetica Neue"/>
                <w:b/>
                <w:bCs/>
                <w:sz w:val="28"/>
                <w:szCs w:val="28"/>
              </w:rPr>
              <w:t>Career Objective</w:t>
            </w:r>
          </w:p>
        </w:tc>
        <w:tc>
          <w:tcPr>
            <w:tcW w:w="536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C10ECF" w14:textId="77777777" w:rsidR="00EE268C" w:rsidRDefault="00EE268C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 </w:t>
            </w:r>
            <w:hyperlink r:id="rId10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 </w:t>
            </w:r>
            <w:hyperlink r:id="rId11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7961D604" w14:textId="77777777" w:rsidR="00EE268C" w:rsidRDefault="00EE268C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Indianapolis, IN • (765) 618-3775</w:t>
            </w:r>
          </w:p>
        </w:tc>
      </w:tr>
    </w:tbl>
    <w:p w14:paraId="243D14FE" w14:textId="40B9BA6A" w:rsidR="00EE268C" w:rsidRDefault="00EE268C" w:rsidP="00EE268C">
      <w:pPr>
        <w:pStyle w:val="JobDescription"/>
        <w:spacing w:before="120" w:after="0"/>
        <w:jc w:val="both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I am </w:t>
      </w:r>
      <w:r>
        <w:rPr>
          <w:rFonts w:ascii="Helvetica" w:hAnsi="Helvetica" w:cs="Helvetica"/>
          <w:shd w:val="clear" w:color="auto" w:fill="FFFFFF"/>
        </w:rPr>
        <w:t>seeking</w:t>
      </w:r>
      <w:r w:rsidR="00EC43CB">
        <w:rPr>
          <w:rFonts w:ascii="Helvetica" w:hAnsi="Helvetica" w:cs="Helvetica"/>
          <w:shd w:val="clear" w:color="auto" w:fill="FFFFFF"/>
        </w:rPr>
        <w:t xml:space="preserve"> entry-level software roles to further develop my profession as a Software Developer</w:t>
      </w:r>
      <w:r>
        <w:rPr>
          <w:rFonts w:ascii="Helvetica" w:hAnsi="Helvetica" w:cs="Helvetica"/>
          <w:shd w:val="clear" w:color="auto" w:fill="FFFFFF"/>
        </w:rPr>
        <w:t>. In addition to my technical skills, I have built strong interpersonal skills with my background in fitness and sales. I plan to bring this exp</w:t>
      </w:r>
      <w:r w:rsidR="000D5102">
        <w:rPr>
          <w:rFonts w:ascii="Helvetica" w:hAnsi="Helvetica" w:cs="Helvetica"/>
          <w:shd w:val="clear" w:color="auto" w:fill="FFFFFF"/>
        </w:rPr>
        <w:t>ertise</w:t>
      </w:r>
      <w:r>
        <w:rPr>
          <w:rFonts w:ascii="Helvetica" w:hAnsi="Helvetica" w:cs="Helvetica"/>
          <w:shd w:val="clear" w:color="auto" w:fill="FFFFFF"/>
        </w:rPr>
        <w:t xml:space="preserve"> to a development team to achieve exceptional collaboration amongst team members and provide </w:t>
      </w:r>
      <w:r w:rsidR="00EC43CB">
        <w:rPr>
          <w:rFonts w:ascii="Helvetica" w:hAnsi="Helvetica" w:cs="Helvetica"/>
          <w:shd w:val="clear" w:color="auto" w:fill="FFFFFF"/>
        </w:rPr>
        <w:t>meaningful solutions</w:t>
      </w:r>
      <w:r>
        <w:rPr>
          <w:rFonts w:ascii="Helvetica" w:hAnsi="Helvetica" w:cs="Helvetica"/>
          <w:shd w:val="clear" w:color="auto" w:fill="FFFFFF"/>
        </w:rPr>
        <w:t xml:space="preserve"> to ensure business plan execution.</w:t>
      </w:r>
    </w:p>
    <w:p w14:paraId="565B20D9" w14:textId="77777777" w:rsidR="00EE268C" w:rsidRDefault="00EE268C" w:rsidP="00EE268C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Education and Certifications</w:t>
      </w:r>
    </w:p>
    <w:p w14:paraId="0108171A" w14:textId="77777777" w:rsidR="00EE268C" w:rsidRDefault="00EE268C" w:rsidP="00EE268C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 Aug 2021 – July 2022</w:t>
      </w:r>
    </w:p>
    <w:p w14:paraId="2E6AF3FF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581F5647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NSLS Honor Society Member</w:t>
      </w:r>
    </w:p>
    <w:p w14:paraId="453DC290" w14:textId="77777777" w:rsidR="00EE268C" w:rsidRDefault="00EE268C" w:rsidP="00EE268C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CompTIA Certifications, April 2022 (No expiration date)</w:t>
      </w:r>
    </w:p>
    <w:p w14:paraId="6D5DEB85" w14:textId="1A71C749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Project +, A+</w:t>
      </w:r>
    </w:p>
    <w:p w14:paraId="47214C05" w14:textId="77777777" w:rsidR="00EE268C" w:rsidRDefault="00EE268C" w:rsidP="00EE268C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Axelos Certification, April 2022 (No expiration date)</w:t>
      </w:r>
    </w:p>
    <w:p w14:paraId="636E3BA6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ITILv4 Foundations</w:t>
      </w:r>
    </w:p>
    <w:p w14:paraId="16F3355C" w14:textId="77777777" w:rsidR="00EE268C" w:rsidRDefault="00EE268C" w:rsidP="00EE268C">
      <w:pP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, Graduate – 2019</w:t>
      </w:r>
    </w:p>
    <w:p w14:paraId="0B52CD09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0290981B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00280261" w14:textId="77777777" w:rsidR="00EE268C" w:rsidRDefault="00EE268C" w:rsidP="00EE268C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 xml:space="preserve">Technical Proficiencies </w:t>
      </w:r>
    </w:p>
    <w:p w14:paraId="19EFEA0E" w14:textId="0BC5DBDA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581CC2">
        <w:rPr>
          <w:rFonts w:ascii="Helvetica" w:eastAsia="Helvetica Neue" w:hAnsi="Helvetica" w:cs="Helvetica Neue"/>
          <w:color w:val="282828"/>
          <w:sz w:val="20"/>
          <w:szCs w:val="20"/>
        </w:rPr>
        <w:t>HTML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5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CS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3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SAS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J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ava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cript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C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++ |</w:t>
      </w:r>
      <w:r w:rsidR="005163A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P</w:t>
      </w:r>
      <w:r w:rsidR="005163A7">
        <w:rPr>
          <w:rFonts w:ascii="Helvetica" w:eastAsia="Helvetica Neue" w:hAnsi="Helvetica" w:cs="Helvetica Neue"/>
          <w:color w:val="282828"/>
          <w:sz w:val="20"/>
          <w:szCs w:val="20"/>
        </w:rPr>
        <w:t>ython |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G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it/</w:t>
      </w:r>
      <w:proofErr w:type="spellStart"/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Github</w:t>
      </w:r>
      <w:proofErr w:type="spellEnd"/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MySQL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PostgreSQL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V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isual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tudio |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V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code</w:t>
      </w:r>
    </w:p>
    <w:p w14:paraId="23F2E902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38E1B7B6" w14:textId="77777777" w:rsidR="00EE268C" w:rsidRDefault="00EE268C" w:rsidP="00EE268C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46518D9E" w14:textId="11074465" w:rsidR="00EE268C" w:rsidRPr="00E0077C" w:rsidRDefault="00E0077C" w:rsidP="00EE268C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Scripting and Programming Applications</w:t>
      </w:r>
    </w:p>
    <w:p w14:paraId="41B2D1B2" w14:textId="77777777" w:rsidR="00EE268C" w:rsidRDefault="00EE268C" w:rsidP="00EE268C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>
        <w:rPr>
          <w:rFonts w:eastAsia="Helvetica Neue"/>
          <w:b w:val="0"/>
          <w:bCs w:val="0"/>
          <w:color w:val="282828"/>
        </w:rPr>
        <w:t>Developed a dynamic class roster showcasing competency in programming fundamentals, as well as Object-Oriented Programming (C++, MS Visual Studio)</w:t>
      </w:r>
    </w:p>
    <w:p w14:paraId="042377B4" w14:textId="5FC96E50" w:rsidR="00EE268C" w:rsidRPr="00E0077C" w:rsidRDefault="00E0077C" w:rsidP="00E0077C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Web Development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pplications</w:t>
      </w:r>
    </w:p>
    <w:p w14:paraId="5FB3E64B" w14:textId="77777777" w:rsidR="00EE268C" w:rsidRDefault="00EE268C" w:rsidP="00EE268C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Web-based Resume and Dynamic online portfolio (HTML5, CSS3, SASS JavaScript, VS Code)</w:t>
      </w:r>
    </w:p>
    <w:p w14:paraId="151FD07A" w14:textId="50732A1B" w:rsidR="00EE268C" w:rsidRPr="00E0077C" w:rsidRDefault="00543F5D" w:rsidP="00E0077C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Data Management</w:t>
      </w:r>
      <w:r w:rsidR="00EE268C">
        <w:rPr>
          <w:rFonts w:ascii="Helvetica" w:eastAsia="Helvetica Neue" w:hAnsi="Helvetica" w:cs="Helvetica"/>
          <w:color w:val="282828"/>
        </w:rPr>
        <w:t xml:space="preserve"> </w:t>
      </w:r>
      <w:r w:rsidR="00E0077C">
        <w:rPr>
          <w:rFonts w:ascii="Helvetica" w:eastAsia="Helvetica Neue" w:hAnsi="Helvetica" w:cs="Helvetica Neue"/>
          <w:b/>
          <w:color w:val="005F65"/>
          <w:sz w:val="20"/>
          <w:szCs w:val="20"/>
        </w:rPr>
        <w:t>Application</w:t>
      </w:r>
      <w:r w:rsidR="00E0077C">
        <w:rPr>
          <w:rFonts w:ascii="Helvetica" w:eastAsia="Helvetica Neue" w:hAnsi="Helvetica" w:cs="Helvetica Neue"/>
          <w:b/>
          <w:color w:val="005F65"/>
          <w:sz w:val="20"/>
          <w:szCs w:val="20"/>
        </w:rPr>
        <w:t>s and Advanced Data Management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(MySQL/PostgreSQL)</w:t>
      </w:r>
    </w:p>
    <w:p w14:paraId="337B2A78" w14:textId="449A26F4" w:rsidR="007C2431" w:rsidRDefault="000C55EF" w:rsidP="007C2431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536BA">
        <w:rPr>
          <w:rFonts w:eastAsia="Helvetica Neue"/>
          <w:b w:val="0"/>
          <w:bCs w:val="0"/>
          <w:color w:val="282828"/>
        </w:rPr>
        <w:t>Completion of the Extract, Transform Load process</w:t>
      </w:r>
      <w:r w:rsidR="004536BA" w:rsidRPr="004536BA">
        <w:rPr>
          <w:rFonts w:eastAsia="Helvetica Neue"/>
          <w:b w:val="0"/>
          <w:bCs w:val="0"/>
          <w:color w:val="282828"/>
        </w:rPr>
        <w:t>, using aggregate functions and stored procedures</w:t>
      </w:r>
    </w:p>
    <w:p w14:paraId="72733262" w14:textId="58D861A9" w:rsidR="005163A7" w:rsidRDefault="00543F5D" w:rsidP="005163A7">
      <w:pPr>
        <w:spacing w:before="60"/>
        <w:jc w:val="both"/>
        <w:rPr>
          <w:rFonts w:ascii="Helvetica" w:eastAsia="Helvetica Neue" w:hAnsi="Helvetica" w:cs="Helvetica"/>
          <w:color w:val="282828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Software Quality Assurance</w:t>
      </w:r>
    </w:p>
    <w:p w14:paraId="32669D03" w14:textId="3F9F2268" w:rsidR="001250CB" w:rsidRPr="00055698" w:rsidRDefault="00055698" w:rsidP="001250CB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055698">
        <w:rPr>
          <w:rFonts w:eastAsia="Helvetica Neue"/>
          <w:b w:val="0"/>
          <w:bCs w:val="0"/>
          <w:color w:val="282828"/>
        </w:rPr>
        <w:t>Showcase understanding of testing methods, and debugging principles/techniques</w:t>
      </w:r>
    </w:p>
    <w:p w14:paraId="5D698CAC" w14:textId="77777777" w:rsidR="00307AE8" w:rsidRDefault="00307AE8" w:rsidP="00EE268C">
      <w:pP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</w:p>
    <w:p w14:paraId="008D9EAF" w14:textId="77777777" w:rsidR="00EE268C" w:rsidRDefault="00EE268C" w:rsidP="00EE268C">
      <w:pPr>
        <w:pStyle w:val="SectionHeading"/>
        <w:spacing w:before="120" w:after="0"/>
        <w:jc w:val="both"/>
        <w:rPr>
          <w:lang w:val="en-US"/>
        </w:rPr>
      </w:pPr>
      <w:r>
        <w:rPr>
          <w:lang w:val="en-US"/>
        </w:rPr>
        <w:t>Professional Experience</w:t>
      </w:r>
    </w:p>
    <w:p w14:paraId="540D4231" w14:textId="77777777" w:rsidR="00EE268C" w:rsidRDefault="00EE268C" w:rsidP="00EE268C">
      <w:pPr>
        <w:pStyle w:val="CompanyBlock"/>
        <w:tabs>
          <w:tab w:val="left" w:pos="9090"/>
        </w:tabs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Angi, Inc., Indianapolis, IN</w:t>
      </w:r>
      <w:r>
        <w:rPr>
          <w:rFonts w:ascii="Helvetica" w:hAnsi="Helvetica"/>
          <w:lang w:val="en-US"/>
        </w:rPr>
        <w:tab/>
      </w:r>
      <w:r>
        <w:rPr>
          <w:rFonts w:ascii="Helvetica" w:hAnsi="Helvetica"/>
          <w:lang w:val="en-US"/>
        </w:rPr>
        <w:tab/>
        <w:t>2020 – 2022</w:t>
      </w:r>
    </w:p>
    <w:p w14:paraId="1BB1287F" w14:textId="77777777" w:rsidR="00EE268C" w:rsidRDefault="00EE268C" w:rsidP="00EE268C">
      <w:pPr>
        <w:pStyle w:val="CompanyBlock"/>
        <w:spacing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Senior Consultant, Inside Sales, Remote</w:t>
      </w:r>
    </w:p>
    <w:p w14:paraId="0EAE5173" w14:textId="54F75BE3" w:rsidR="00EE268C" w:rsidRPr="005E28A7" w:rsidRDefault="0009511B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Sales peer leader; assisted in coaching new and underperforming reps</w:t>
      </w:r>
      <w:r w:rsidR="00C268BC" w:rsidRPr="005E28A7">
        <w:rPr>
          <w:rFonts w:ascii="Helvetica" w:hAnsi="Helvetica" w:cs="Helvetica"/>
          <w:shd w:val="clear" w:color="auto" w:fill="FFFFFF"/>
        </w:rPr>
        <w:t>.</w:t>
      </w:r>
    </w:p>
    <w:p w14:paraId="5077568F" w14:textId="52FB34E3" w:rsidR="00EE268C" w:rsidRPr="005E28A7" w:rsidRDefault="00B634D5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Managed an extensive pipeline of current and prospective members using excel and in-house CRM</w:t>
      </w:r>
      <w:r w:rsidR="00EE268C" w:rsidRPr="005E28A7">
        <w:rPr>
          <w:rFonts w:ascii="Helvetica" w:hAnsi="Helvetica" w:cs="Helvetica"/>
          <w:lang w:val="en-US"/>
        </w:rPr>
        <w:t>.</w:t>
      </w:r>
    </w:p>
    <w:p w14:paraId="0D40851E" w14:textId="44209A01" w:rsidR="00EE268C" w:rsidRPr="005E28A7" w:rsidRDefault="00C268BC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Specialized, in re-</w:t>
      </w:r>
      <w:proofErr w:type="spellStart"/>
      <w:r w:rsidRPr="005E28A7">
        <w:rPr>
          <w:rFonts w:ascii="Helvetica" w:hAnsi="Helvetica" w:cs="Helvetica"/>
          <w:shd w:val="clear" w:color="auto" w:fill="FFFFFF"/>
        </w:rPr>
        <w:t>enrollment</w:t>
      </w:r>
      <w:proofErr w:type="spellEnd"/>
      <w:r w:rsidRPr="005E28A7">
        <w:rPr>
          <w:rFonts w:ascii="Helvetica" w:hAnsi="Helvetica" w:cs="Helvetica"/>
          <w:shd w:val="clear" w:color="auto" w:fill="FFFFFF"/>
        </w:rPr>
        <w:t xml:space="preserve"> of formerly </w:t>
      </w:r>
      <w:proofErr w:type="spellStart"/>
      <w:r w:rsidRPr="005E28A7">
        <w:rPr>
          <w:rFonts w:ascii="Helvetica" w:hAnsi="Helvetica" w:cs="Helvetica"/>
          <w:shd w:val="clear" w:color="auto" w:fill="FFFFFF"/>
        </w:rPr>
        <w:t>canceled</w:t>
      </w:r>
      <w:proofErr w:type="spellEnd"/>
      <w:r w:rsidRPr="005E28A7">
        <w:rPr>
          <w:rFonts w:ascii="Helvetica" w:hAnsi="Helvetica" w:cs="Helvetica"/>
          <w:shd w:val="clear" w:color="auto" w:fill="FFFFFF"/>
        </w:rPr>
        <w:t xml:space="preserve"> business accounts and ensured newfound success</w:t>
      </w:r>
      <w:r w:rsidR="00EE268C" w:rsidRPr="005E28A7">
        <w:rPr>
          <w:rFonts w:ascii="Helvetica" w:hAnsi="Helvetica" w:cs="Helvetica"/>
          <w:lang w:val="en-US"/>
        </w:rPr>
        <w:t>.</w:t>
      </w:r>
    </w:p>
    <w:p w14:paraId="52F2FCBC" w14:textId="3B6FB8DF" w:rsidR="00C268BC" w:rsidRPr="005E28A7" w:rsidRDefault="00100AE5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shd w:val="clear" w:color="auto" w:fill="FFFFFF"/>
        </w:rPr>
        <w:t>On-boarded</w:t>
      </w:r>
      <w:r w:rsidR="005E28A7" w:rsidRPr="005E28A7">
        <w:rPr>
          <w:rFonts w:ascii="Helvetica" w:hAnsi="Helvetica" w:cs="Helvetica"/>
          <w:shd w:val="clear" w:color="auto" w:fill="FFFFFF"/>
        </w:rPr>
        <w:t xml:space="preserve"> a total of 167 approved business accounts into Angi's professional network</w:t>
      </w:r>
      <w:r w:rsidR="005E28A7" w:rsidRPr="005E28A7">
        <w:rPr>
          <w:rFonts w:ascii="Helvetica" w:hAnsi="Helvetica" w:cs="Helvetica"/>
          <w:shd w:val="clear" w:color="auto" w:fill="FFFFFF"/>
        </w:rPr>
        <w:t>.</w:t>
      </w:r>
    </w:p>
    <w:p w14:paraId="190C9073" w14:textId="481409BE" w:rsidR="005E28A7" w:rsidRPr="005E28A7" w:rsidRDefault="005E28A7" w:rsidP="005E28A7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Generated $480K of revenue LTD</w:t>
      </w:r>
      <w:r>
        <w:rPr>
          <w:rFonts w:ascii="Helvetica" w:hAnsi="Helvetica"/>
          <w:lang w:val="en-US"/>
        </w:rPr>
        <w:t>.</w:t>
      </w:r>
    </w:p>
    <w:p w14:paraId="7F3F8937" w14:textId="77777777" w:rsidR="00EE268C" w:rsidRDefault="00EE268C" w:rsidP="00EE268C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Force Barbell Sports Performance, Fishers, IN</w:t>
      </w:r>
      <w:r>
        <w:rPr>
          <w:rFonts w:ascii="Helvetica" w:hAnsi="Helvetica"/>
          <w:lang w:val="en-US"/>
        </w:rPr>
        <w:tab/>
      </w:r>
      <w:bookmarkStart w:id="0" w:name="_Hlk92371357"/>
      <w:r>
        <w:rPr>
          <w:rFonts w:ascii="Helvetica" w:hAnsi="Helvetica"/>
          <w:lang w:val="en-US"/>
        </w:rPr>
        <w:t>2019 – 2020</w:t>
      </w:r>
      <w:bookmarkEnd w:id="0"/>
    </w:p>
    <w:p w14:paraId="43800176" w14:textId="77777777" w:rsidR="00EE268C" w:rsidRDefault="00EE268C" w:rsidP="00EE268C">
      <w:pPr>
        <w:pStyle w:val="CompanyBlock"/>
        <w:spacing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Assistant Coach</w:t>
      </w:r>
    </w:p>
    <w:p w14:paraId="3A6E3C4B" w14:textId="5A000FDC" w:rsidR="00EE268C" w:rsidRPr="007C2431" w:rsidRDefault="0094231D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bookmarkStart w:id="1" w:name="_Hlk87728175"/>
      <w:r w:rsidRPr="007C2431">
        <w:rPr>
          <w:rFonts w:ascii="Helvetica" w:hAnsi="Helvetica" w:cs="Helvetica"/>
          <w:shd w:val="clear" w:color="auto" w:fill="FFFFFF"/>
        </w:rPr>
        <w:t xml:space="preserve">Spearheaded </w:t>
      </w:r>
      <w:r w:rsidR="00100AE5" w:rsidRPr="007C2431">
        <w:rPr>
          <w:rFonts w:ascii="Helvetica" w:hAnsi="Helvetica" w:cs="Helvetica"/>
          <w:shd w:val="clear" w:color="auto" w:fill="FFFFFF"/>
        </w:rPr>
        <w:t>day-to-day</w:t>
      </w:r>
      <w:r w:rsidRPr="007C2431">
        <w:rPr>
          <w:rFonts w:ascii="Helvetica" w:hAnsi="Helvetica" w:cs="Helvetica"/>
          <w:shd w:val="clear" w:color="auto" w:fill="FFFFFF"/>
        </w:rPr>
        <w:t xml:space="preserve"> coaching operations, while assisting in weekly business operations</w:t>
      </w:r>
      <w:r w:rsidR="00EE268C" w:rsidRPr="007C2431">
        <w:rPr>
          <w:rFonts w:ascii="Helvetica" w:hAnsi="Helvetica" w:cs="Helvetica"/>
          <w:lang w:val="en-US"/>
        </w:rPr>
        <w:t xml:space="preserve">. </w:t>
      </w:r>
    </w:p>
    <w:bookmarkEnd w:id="1"/>
    <w:p w14:paraId="320BCEDB" w14:textId="15188068" w:rsidR="00EE268C" w:rsidRPr="007C2431" w:rsidRDefault="0094231D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7C2431">
        <w:rPr>
          <w:rFonts w:ascii="Helvetica" w:hAnsi="Helvetica" w:cs="Helvetica"/>
          <w:shd w:val="clear" w:color="auto" w:fill="FFFFFF"/>
        </w:rPr>
        <w:t>Assisted in leading continuing education workshops with interns</w:t>
      </w:r>
      <w:r w:rsidR="00EE268C" w:rsidRPr="007C2431">
        <w:rPr>
          <w:rFonts w:ascii="Helvetica" w:hAnsi="Helvetica" w:cs="Helvetica"/>
          <w:lang w:val="en-US"/>
        </w:rPr>
        <w:t>.</w:t>
      </w:r>
    </w:p>
    <w:p w14:paraId="0ED33B33" w14:textId="5F2E111A" w:rsidR="00554E67" w:rsidRPr="007C2431" w:rsidRDefault="00100AE5" w:rsidP="00F737FA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</w:rPr>
      </w:pPr>
      <w:r w:rsidRPr="007C2431">
        <w:rPr>
          <w:rFonts w:ascii="Helvetica" w:hAnsi="Helvetica" w:cs="Helvetica"/>
          <w:shd w:val="clear" w:color="auto" w:fill="FFFFFF"/>
        </w:rPr>
        <w:t>Business Representative at Business Networking International (BNI) with weekly meetings</w:t>
      </w:r>
    </w:p>
    <w:p w14:paraId="5DE2A8C7" w14:textId="08CEB0D7" w:rsidR="00100AE5" w:rsidRPr="007C2431" w:rsidRDefault="00100AE5" w:rsidP="00F737FA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</w:rPr>
      </w:pPr>
      <w:r w:rsidRPr="007C2431">
        <w:rPr>
          <w:rFonts w:ascii="Helvetica" w:hAnsi="Helvetica" w:cs="Helvetica"/>
          <w:shd w:val="clear" w:color="auto" w:fill="FFFFFF"/>
        </w:rPr>
        <w:t>Lead consultation of prospective clients and onboarded new members</w:t>
      </w:r>
    </w:p>
    <w:sectPr w:rsidR="00100AE5" w:rsidRPr="007C2431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9F56" w14:textId="77777777" w:rsidR="0044284C" w:rsidRDefault="0044284C">
      <w:r>
        <w:separator/>
      </w:r>
    </w:p>
  </w:endnote>
  <w:endnote w:type="continuationSeparator" w:id="0">
    <w:p w14:paraId="66CDB56E" w14:textId="77777777" w:rsidR="0044284C" w:rsidRDefault="00442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591B4" w14:textId="77777777" w:rsidR="0044284C" w:rsidRDefault="0044284C">
      <w:r>
        <w:separator/>
      </w:r>
    </w:p>
  </w:footnote>
  <w:footnote w:type="continuationSeparator" w:id="0">
    <w:p w14:paraId="6D2A76D0" w14:textId="77777777" w:rsidR="0044284C" w:rsidRDefault="00442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24703ABA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592425300">
    <w:abstractNumId w:val="9"/>
  </w:num>
  <w:num w:numId="2" w16cid:durableId="965047656">
    <w:abstractNumId w:val="8"/>
  </w:num>
  <w:num w:numId="3" w16cid:durableId="406657907">
    <w:abstractNumId w:val="1"/>
  </w:num>
  <w:num w:numId="4" w16cid:durableId="1585190574">
    <w:abstractNumId w:val="3"/>
  </w:num>
  <w:num w:numId="5" w16cid:durableId="54429251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973326">
    <w:abstractNumId w:val="6"/>
  </w:num>
  <w:num w:numId="7" w16cid:durableId="2085376281">
    <w:abstractNumId w:val="8"/>
  </w:num>
  <w:num w:numId="8" w16cid:durableId="1596396957">
    <w:abstractNumId w:val="8"/>
  </w:num>
  <w:num w:numId="9" w16cid:durableId="460611830">
    <w:abstractNumId w:val="8"/>
  </w:num>
  <w:num w:numId="10" w16cid:durableId="976955593">
    <w:abstractNumId w:val="8"/>
  </w:num>
  <w:num w:numId="11" w16cid:durableId="1708406236">
    <w:abstractNumId w:val="2"/>
  </w:num>
  <w:num w:numId="12" w16cid:durableId="1390570847">
    <w:abstractNumId w:val="5"/>
  </w:num>
  <w:num w:numId="13" w16cid:durableId="63533355">
    <w:abstractNumId w:val="0"/>
  </w:num>
  <w:num w:numId="14" w16cid:durableId="552813753">
    <w:abstractNumId w:val="7"/>
  </w:num>
  <w:num w:numId="15" w16cid:durableId="1306427197">
    <w:abstractNumId w:val="9"/>
  </w:num>
  <w:num w:numId="16" w16cid:durableId="481852710">
    <w:abstractNumId w:val="8"/>
  </w:num>
  <w:num w:numId="17" w16cid:durableId="2099473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12D8C"/>
    <w:rsid w:val="00023E91"/>
    <w:rsid w:val="00025D3C"/>
    <w:rsid w:val="0002705F"/>
    <w:rsid w:val="00041790"/>
    <w:rsid w:val="0005325B"/>
    <w:rsid w:val="0005568A"/>
    <w:rsid w:val="00055698"/>
    <w:rsid w:val="00067C04"/>
    <w:rsid w:val="0008370C"/>
    <w:rsid w:val="0009511B"/>
    <w:rsid w:val="000A502C"/>
    <w:rsid w:val="000B7021"/>
    <w:rsid w:val="000C2FF2"/>
    <w:rsid w:val="000C55EF"/>
    <w:rsid w:val="000D3D69"/>
    <w:rsid w:val="000D5102"/>
    <w:rsid w:val="000E1C7E"/>
    <w:rsid w:val="000E1FE4"/>
    <w:rsid w:val="00100AE5"/>
    <w:rsid w:val="00100C6D"/>
    <w:rsid w:val="001046EA"/>
    <w:rsid w:val="0012089A"/>
    <w:rsid w:val="001250CB"/>
    <w:rsid w:val="0013639D"/>
    <w:rsid w:val="001616B0"/>
    <w:rsid w:val="00192D6B"/>
    <w:rsid w:val="0019346F"/>
    <w:rsid w:val="0019504C"/>
    <w:rsid w:val="001A18DF"/>
    <w:rsid w:val="001A3907"/>
    <w:rsid w:val="001A4F71"/>
    <w:rsid w:val="001A61EF"/>
    <w:rsid w:val="001A6F25"/>
    <w:rsid w:val="001B4F5E"/>
    <w:rsid w:val="001D2F6F"/>
    <w:rsid w:val="001F2117"/>
    <w:rsid w:val="001F331E"/>
    <w:rsid w:val="002034B9"/>
    <w:rsid w:val="00206A76"/>
    <w:rsid w:val="00213BA6"/>
    <w:rsid w:val="00234CD4"/>
    <w:rsid w:val="00256D73"/>
    <w:rsid w:val="00271211"/>
    <w:rsid w:val="002721FF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2372"/>
    <w:rsid w:val="002F3728"/>
    <w:rsid w:val="00307AE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3F1714"/>
    <w:rsid w:val="00432506"/>
    <w:rsid w:val="00436378"/>
    <w:rsid w:val="0044284C"/>
    <w:rsid w:val="004455E6"/>
    <w:rsid w:val="004536BA"/>
    <w:rsid w:val="00455461"/>
    <w:rsid w:val="004564E7"/>
    <w:rsid w:val="004819B2"/>
    <w:rsid w:val="004A5118"/>
    <w:rsid w:val="004B2C18"/>
    <w:rsid w:val="004D7EAC"/>
    <w:rsid w:val="004F46ED"/>
    <w:rsid w:val="004F4AA6"/>
    <w:rsid w:val="00501607"/>
    <w:rsid w:val="00505E1A"/>
    <w:rsid w:val="005123F9"/>
    <w:rsid w:val="005163A7"/>
    <w:rsid w:val="00520068"/>
    <w:rsid w:val="005208FC"/>
    <w:rsid w:val="00522B5E"/>
    <w:rsid w:val="005331DB"/>
    <w:rsid w:val="00543F5D"/>
    <w:rsid w:val="005449AC"/>
    <w:rsid w:val="00554E67"/>
    <w:rsid w:val="0056734B"/>
    <w:rsid w:val="005805FB"/>
    <w:rsid w:val="00581CC2"/>
    <w:rsid w:val="0059166F"/>
    <w:rsid w:val="005C5129"/>
    <w:rsid w:val="005E28A7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431"/>
    <w:rsid w:val="007C29F7"/>
    <w:rsid w:val="007F59DA"/>
    <w:rsid w:val="00803699"/>
    <w:rsid w:val="00807E8B"/>
    <w:rsid w:val="00810526"/>
    <w:rsid w:val="00815765"/>
    <w:rsid w:val="008164C6"/>
    <w:rsid w:val="00836301"/>
    <w:rsid w:val="00837368"/>
    <w:rsid w:val="00845976"/>
    <w:rsid w:val="00870090"/>
    <w:rsid w:val="008910F7"/>
    <w:rsid w:val="0089350A"/>
    <w:rsid w:val="0089766F"/>
    <w:rsid w:val="008B14D5"/>
    <w:rsid w:val="008D1548"/>
    <w:rsid w:val="008D628F"/>
    <w:rsid w:val="008F2AC7"/>
    <w:rsid w:val="008F4D36"/>
    <w:rsid w:val="008F6DA4"/>
    <w:rsid w:val="00910EC6"/>
    <w:rsid w:val="00916F33"/>
    <w:rsid w:val="00922BCA"/>
    <w:rsid w:val="009251BF"/>
    <w:rsid w:val="009307A8"/>
    <w:rsid w:val="00941EF3"/>
    <w:rsid w:val="0094231D"/>
    <w:rsid w:val="009442EB"/>
    <w:rsid w:val="009510FA"/>
    <w:rsid w:val="00954AD2"/>
    <w:rsid w:val="00961BB6"/>
    <w:rsid w:val="00964201"/>
    <w:rsid w:val="00966E48"/>
    <w:rsid w:val="00972BA4"/>
    <w:rsid w:val="00973E6A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07876"/>
    <w:rsid w:val="00A2636C"/>
    <w:rsid w:val="00A37A97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AE38C1"/>
    <w:rsid w:val="00B02855"/>
    <w:rsid w:val="00B17F3C"/>
    <w:rsid w:val="00B2501B"/>
    <w:rsid w:val="00B31C22"/>
    <w:rsid w:val="00B374DE"/>
    <w:rsid w:val="00B4608D"/>
    <w:rsid w:val="00B47FAE"/>
    <w:rsid w:val="00B5093D"/>
    <w:rsid w:val="00B56853"/>
    <w:rsid w:val="00B61A4E"/>
    <w:rsid w:val="00B634D5"/>
    <w:rsid w:val="00B64235"/>
    <w:rsid w:val="00B733AE"/>
    <w:rsid w:val="00B820DE"/>
    <w:rsid w:val="00B86475"/>
    <w:rsid w:val="00B87107"/>
    <w:rsid w:val="00B90BAD"/>
    <w:rsid w:val="00B97320"/>
    <w:rsid w:val="00BA3022"/>
    <w:rsid w:val="00BA3149"/>
    <w:rsid w:val="00BB3E33"/>
    <w:rsid w:val="00BB689B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268BC"/>
    <w:rsid w:val="00C30895"/>
    <w:rsid w:val="00C3277F"/>
    <w:rsid w:val="00C4392B"/>
    <w:rsid w:val="00C56BB4"/>
    <w:rsid w:val="00C650C7"/>
    <w:rsid w:val="00C70D3E"/>
    <w:rsid w:val="00C86B47"/>
    <w:rsid w:val="00C86C3C"/>
    <w:rsid w:val="00C94A29"/>
    <w:rsid w:val="00CA5EEA"/>
    <w:rsid w:val="00CD6468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77808"/>
    <w:rsid w:val="00D84C13"/>
    <w:rsid w:val="00D92B56"/>
    <w:rsid w:val="00DB4860"/>
    <w:rsid w:val="00DB6484"/>
    <w:rsid w:val="00DB7387"/>
    <w:rsid w:val="00DD29EA"/>
    <w:rsid w:val="00DE11D5"/>
    <w:rsid w:val="00DE1F04"/>
    <w:rsid w:val="00E0077C"/>
    <w:rsid w:val="00E13214"/>
    <w:rsid w:val="00E226D9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079B"/>
    <w:rsid w:val="00E92ADD"/>
    <w:rsid w:val="00E93D81"/>
    <w:rsid w:val="00EB4D14"/>
    <w:rsid w:val="00EC0F4B"/>
    <w:rsid w:val="00EC43CB"/>
    <w:rsid w:val="00ED119E"/>
    <w:rsid w:val="00EE268C"/>
    <w:rsid w:val="00EF3C56"/>
    <w:rsid w:val="00EF60B9"/>
    <w:rsid w:val="00F567AC"/>
    <w:rsid w:val="00F64274"/>
    <w:rsid w:val="00F74D13"/>
    <w:rsid w:val="00F8765D"/>
    <w:rsid w:val="00FC12CF"/>
    <w:rsid w:val="00FC6F3E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3</cp:revision>
  <dcterms:created xsi:type="dcterms:W3CDTF">2022-05-13T16:08:00Z</dcterms:created>
  <dcterms:modified xsi:type="dcterms:W3CDTF">2022-05-13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